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Studies</w:t>
      </w:r>
      <w:r>
        <w:t xml:space="preserve"> </w:t>
      </w:r>
      <w:r>
        <w:t xml:space="preserve">in</w:t>
      </w:r>
      <w:r>
        <w:t xml:space="preserve"> </w:t>
      </w:r>
      <w:r>
        <w:t xml:space="preserve">Canada</w:t>
      </w:r>
      <w:r>
        <w:t xml:space="preserve"> </w:t>
      </w:r>
      <w:r>
        <w:t xml:space="preserve">Montreal</w:t>
      </w:r>
    </w:p>
    <w:bookmarkStart w:id="21" w:name="X75d81ac082c72dad30e7d357a6b81391418c49e"/>
    <w:p>
      <w:pPr>
        <w:pStyle w:val="Heading1"/>
      </w:pPr>
      <w:r>
        <w:t xml:space="preserve">SCHOLARSHIP APPLICATION LETTER FOR PSYCHOLOGY STUDIES IN CANADA MONTRE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Institution Name - e.g., McGill University, Université de Montréal]</w:t>
      </w:r>
      <w:r>
        <w:br/>
      </w:r>
      <w:r>
        <w:t xml:space="preserve">Montreal, Quebec</w:t>
      </w:r>
      <w:r>
        <w:br/>
      </w:r>
      <w:r>
        <w:t xml:space="preserve">Canada</w:t>
      </w:r>
    </w:p>
    <w:bookmarkStart w:id="20" w:name="X585397e094e57e65c3f262cd1c5d9bc3f498b08"/>
    <w:p>
      <w:pPr>
        <w:pStyle w:val="Heading2"/>
      </w:pPr>
      <w:r>
        <w:t xml:space="preserve">Subject: Application for Scholarship to Pursue Master's in Clinical Psychology at [University] in Canada Montreal</w:t>
      </w:r>
    </w:p>
    <w:p>
      <w:pPr>
        <w:pStyle w:val="FirstParagraph"/>
      </w:pPr>
      <w:r>
        <w:t xml:space="preserve">Dear Esteemed Scholarship Committee,</w:t>
      </w:r>
    </w:p>
    <w:p>
      <w:pPr>
        <w:pStyle w:val="BodyText"/>
      </w:pPr>
      <w:r>
        <w:t xml:space="preserve">With profound enthusiasm and deep commitment to advancing mental health care, I am writing to submit my application for the [Specify Scholarship Name] scholarship to support my Master's program in Clinical Psychology at [University Name] in Canada Montreal. This prestigious opportunity represents not merely a financial aid request, but a pivotal step toward fulfilling my lifelong aspiration to become an influential Psychologist dedicated to transformative mental health practices within Canada's diverse communities.</w:t>
      </w:r>
    </w:p>
    <w:p>
      <w:pPr>
        <w:pStyle w:val="BodyText"/>
      </w:pPr>
      <w:r>
        <w:t xml:space="preserve">My academic journey has been meticulously aligned with psychology since my undergraduate studies at [Your University], where I graduated with honors (GPA: 3.9/4.0) in Psychology. My thesis, "Cultural Influences on Trauma Responses in Immigrant Youth," earned departmental recognition and culminated in a presentation at the Canadian Psychological Association's regional conference. This research ignited my passion for understanding mental health through the lens of cultural competence – a critical competency I recognize as essential for any Psychologist operating within Montreal's multicultural fabric. The city's unique blend of French-Canadian heritage, immigrant communities, and academic excellence makes it the unparalleled environment to cultivate this expertise.</w:t>
      </w:r>
    </w:p>
    <w:p>
      <w:pPr>
        <w:pStyle w:val="BodyText"/>
      </w:pPr>
      <w:r>
        <w:t xml:space="preserve">I have deliberately chosen Canada Montreal for three compelling reasons that directly intersect with my professional trajectory. First, [University Name] boasts one of North America's leading psychology programs, particularly renowned for its integrated clinical training and research in cross-cultural mental health. The university’s Centre for Research on Violence and Mental Health aligns perfectly with my interest in trauma-informed care across diverse populations. Second, Montreal’s status as Canada’s second-largest city offers unparalleled access to community mental health centers serving over 200 distinct cultural groups – including significant Francophone, immigrant, and Indigenous communities – providing an authentic living laboratory for clinical practice. Third, Quebec's progressive healthcare policies and emphasis on bilingual (French/English) service delivery prepare graduates to serve Canada's evolving societal needs with linguistic sensitivity.</w:t>
      </w:r>
    </w:p>
    <w:p>
      <w:pPr>
        <w:pStyle w:val="BodyText"/>
      </w:pPr>
      <w:r>
        <w:t xml:space="preserve">My commitment to becoming a Psychologist extends beyond academic achievement. For the past three years, I have volunteered at [Local Mental Health Organization] in [Your City], providing crisis support and group therapy sessions for refugees navigating acculturation stress. This experience revealed a critical gap: while many communities access mental health services, cultural barriers often prevent effective treatment. In Montreal, I will focus my research on developing culturally adapted cognitive behavioral interventions for immigrant adolescents – a demographic facing 40% higher rates of depression according to recent Quebec Ministry of Health data. I am particularly drawn to Dr. [Professor Name]'s work on "Integrating Indigenous Wisdom into Modern Psychotherapy," which embodies the kind of innovative, community-centered approach that defines progressive Psychology in Canada Montreal.</w:t>
      </w:r>
    </w:p>
    <w:p>
      <w:pPr>
        <w:pStyle w:val="BodyText"/>
      </w:pPr>
      <w:r>
        <w:t xml:space="preserve">This scholarship would alleviate substantial financial barriers that currently threaten my ability to fully engage in this transformative educational experience. As a first-generation university student from [Your Country], I have accumulated significant debt from undergraduate studies, and the cost of tuition, specialized clinical training materials (including French language proficiency resources essential for Montreal practice), and living expenses in Canada Montreal would otherwise require me to work 25+ hours weekly – compromising my academic focus. With this scholarship, I will dedicate 100% of my energy to mastering evidence-based practices like trauma-focused CBT and neuropsychological assessment within Quebec's healthcare framework, preparing me for the Canadian Psychological Association (CPA) certification required to practice as a Psychologist in Canada.</w:t>
      </w:r>
    </w:p>
    <w:p>
      <w:pPr>
        <w:pStyle w:val="BodyText"/>
      </w:pPr>
      <w:r>
        <w:t xml:space="preserve">My long-term vision is to establish Montreal's first community mental health center specializing in culturally responsive care for newcomer families. I aim to collaborate with organizations like the Centre de Santé et de Services Sociaux de la Rive-Sud and Quebec's Ministère de la Santé et des Services sociaux, developing programs that bridge traditional healing practices with Western psychology – a model urgently needed in Canada Montreal's rapidly diversifying population. This scholarship will directly fund my research on community co-design of mental health interventions, ensuring our solutions emerge from the communities we serve rather than being imposed upon them.</w:t>
      </w:r>
    </w:p>
    <w:p>
      <w:pPr>
        <w:pStyle w:val="BodyText"/>
      </w:pPr>
      <w:r>
        <w:t xml:space="preserve">I understand that the path to becoming a Psychologist requires more than academic rigor; it demands cultural humility and unwavering ethical commitment. My volunteer work with Montreal's Refugee Welcome Network during the 2022 humanitarian crisis taught me that mental health is inseparable from social justice. I witnessed how language barriers alone could prevent a child from accessing life-changing therapy, reinforcing why proficiency in French and understanding of Quebecois cultural nuances are non-negotiable for effective practice here. Canada Montreal’s unique sociocultural context is precisely where this integrated expertise will have maximum impact.</w:t>
      </w:r>
    </w:p>
    <w:p>
      <w:pPr>
        <w:pStyle w:val="BodyText"/>
      </w:pPr>
      <w:r>
        <w:t xml:space="preserve">The [University Name] Master's program offers the exact convergence of academic excellence, community immersion, and linguistic preparation that my career demands. My academic record demonstrates capability; my volunteer work demonstrates heart; and Montreal provides the dynamic ecosystem where these elements will flourish. I am prepared to contribute not only as a student but as an active participant in Montreal's mental health discourse – through research partnerships with the Université de Montréal's Department of Psychology, mentoring fellow students from underrepresented backgrounds, and volunteering at local clinics to support community well-being.</w:t>
      </w:r>
    </w:p>
    <w:p>
      <w:pPr>
        <w:pStyle w:val="BodyText"/>
      </w:pPr>
      <w:r>
        <w:t xml:space="preserve">This Scholarship Application Letter represents more than an appeal for financial assistance; it is a testament to my dedication to becoming the kind of Psychologist Canada Montreal urgently needs – one who understands that mental health equity begins with cultural resonance. I have attached all required documentation, including academic transcripts, letters of recommendation from Dr. [Name] (Department Chair at Your University) and Dr. [Name] (Clinical Supervisor at Refugee Organization), and a detailed research proposal on culturally adaptive therapy models.</w:t>
      </w:r>
    </w:p>
    <w:p>
      <w:pPr>
        <w:pStyle w:val="BodyText"/>
      </w:pPr>
      <w:r>
        <w:t xml:space="preserve">Thank you for considering my application to become part of Canada Montreal's next generation of mental health innovators. I eagerly anticipate the opportunity to discuss how my vision aligns with your mission and contribute meaningfully to the future of psychology in this vibrant city.</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approximately</w:t>
      </w:r>
      <w:r>
        <w:t xml:space="preserve"> </w:t>
      </w:r>
      <w:r>
        <w:rPr>
          <w:bCs/>
          <w:b/>
        </w:rPr>
        <w:t xml:space="preserve">875 words</w:t>
      </w:r>
      <w:r>
        <w:t xml:space="preserve">, exceeding the required minimum while maintaining focused content aligned with "Psychologist," "Canada Montreal," and scholarship crit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Studies in Canada Montreal</dc:title>
  <dc:creator/>
  <dc:language>en</dc:language>
  <cp:keywords/>
  <dcterms:created xsi:type="dcterms:W3CDTF">2026-07-23T04:29:56Z</dcterms:created>
  <dcterms:modified xsi:type="dcterms:W3CDTF">2026-07-23T04:29:56Z</dcterms:modified>
</cp:coreProperties>
</file>

<file path=docProps/custom.xml><?xml version="1.0" encoding="utf-8"?>
<Properties xmlns="http://schemas.openxmlformats.org/officeDocument/2006/custom-properties" xmlns:vt="http://schemas.openxmlformats.org/officeDocument/2006/docPropsVTypes"/>
</file>